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33489B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 w:rsidRPr="003348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 w:rsidRPr="0033489B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33489B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33489B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3348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 (породичне куће, станов</w:t>
      </w:r>
      <w:r w:rsidR="00F26C03" w:rsidRPr="003348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3348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и стамбене  </w:t>
      </w:r>
      <w:r w:rsidR="00F26C03" w:rsidRPr="003348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33489B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33489B" w:rsidRPr="0033489B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33489B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2E6BEB5" w:rsidR="009D3861" w:rsidRPr="0033489B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</w:t>
            </w:r>
            <w:r w:rsidR="00F26C03"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град</w:t>
            </w:r>
            <w:r w:rsidR="00F26C03"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33489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33489B" w:rsidRPr="0033489B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33489B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33489B" w:rsidRPr="0033489B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33489B" w:rsidRPr="0033489B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33489B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33489B" w:rsidRPr="0033489B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33489B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33489B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33489B" w:rsidRPr="0033489B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3348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33489B" w:rsidRPr="0033489B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33489B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7C04DA29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33489B" w:rsidRPr="0033489B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33489B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33489B" w:rsidRPr="0033489B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33489B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33489B" w:rsidRPr="0033489B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3489B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6E17385" w14:textId="22198F62" w:rsidR="009D3861" w:rsidRPr="0033489B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33489B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33489B" w:rsidRPr="0033489B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AA2C8B4" w:rsidR="009D3861" w:rsidRPr="0033489B" w:rsidRDefault="0033489B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2</w:t>
            </w:r>
            <w:r w:rsidR="00E55D56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абавка и  инсталација котлова на природни гас, грејачa простора, или замена постојећег грејача прост</w:t>
            </w:r>
            <w:r w:rsidR="005D55ED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ора (котао или пећ) ефикаснијим  и замена постојеће или уградња нове цевне мреже, грејних тела-радијатора и пратећег прибора</w:t>
            </w:r>
            <w:r w:rsidR="00E55D56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, породичне куће и станове)</w:t>
            </w:r>
          </w:p>
        </w:tc>
      </w:tr>
      <w:tr w:rsidR="0033489B" w:rsidRPr="0033489B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33489B" w:rsidRPr="0033489B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33489B" w:rsidRPr="0033489B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33489B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33489B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33489B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33489B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33489B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05316741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33489B" w:rsidRPr="0033489B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33489B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33489B" w:rsidRPr="0033489B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33489B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33489B" w:rsidRPr="0033489B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Pr="0033489B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3489B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33489B" w:rsidRPr="0033489B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01F19120" w:rsidR="00E55D56" w:rsidRPr="0033489B" w:rsidRDefault="0033489B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3</w:t>
            </w:r>
            <w:r w:rsidR="00E55D56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замена постојеће или уградња нове цевне мреже, грејних тела-радијатора и пратећег прибора</w:t>
            </w:r>
            <w:r w:rsidR="00E55D56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, породичне куће и станове)</w:t>
            </w:r>
          </w:p>
        </w:tc>
      </w:tr>
      <w:tr w:rsidR="0033489B" w:rsidRPr="0033489B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33489B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33489B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33489B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33489B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33489B" w:rsidRPr="0033489B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33489B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33489B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33489B" w:rsidRPr="0033489B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33489B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33489B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33489B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33489B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33489B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33489B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33489B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33489B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33489B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33489B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33489B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33489B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33489B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33489B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33489B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33489B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33489B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33489B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33489B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33489B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мбене зграде</w:t>
            </w:r>
          </w:p>
          <w:p w14:paraId="70342D84" w14:textId="77777777" w:rsidR="00E55D56" w:rsidRPr="0033489B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33489B" w:rsidRPr="0033489B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33489B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33489B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33489B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33489B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33489B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33489B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33489B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33489B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33489B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33489B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33489B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33489B" w:rsidRPr="0033489B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33489B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33489B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33489B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33489B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33489B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33489B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33489B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33489B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33489B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33489B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33489B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33489B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33489B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33489B" w:rsidRPr="0033489B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33489B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33489B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33489B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33489B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33489B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33489B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Pr="0033489B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3489B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Pr="0033489B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33489B" w:rsidRPr="0033489B" w14:paraId="22213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1811BDB4" w:rsidR="005D55ED" w:rsidRPr="0033489B" w:rsidRDefault="0033489B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4</w:t>
            </w:r>
            <w:r w:rsidR="005D55ED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Замена постојеће или уградња нове цевне мреже, грејних тела-радијатора и пратећег прибора </w:t>
            </w:r>
            <w:r w:rsidR="005D55ED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е зграде којима је одобрен захтев за прикључење на даљински систем грејања</w:t>
            </w:r>
          </w:p>
        </w:tc>
      </w:tr>
      <w:tr w:rsidR="0033489B" w:rsidRPr="0033489B" w14:paraId="16546611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0657778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33489B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605307A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33489B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33489B" w:rsidRPr="0033489B" w14:paraId="6174952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33489B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33489B" w:rsidRPr="0033489B" w14:paraId="7438288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09B19886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7348A7BD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4E534A1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33489B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1FD1700E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111B22F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722DC0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33489B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4802EDE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2519A27F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24B9B3E1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33489B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422A3C9C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59087DD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33489B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31D1335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0C660B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1796B62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51428B25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33489B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61B0A8A4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33489B" w:rsidRPr="0033489B" w14:paraId="5FD8F97E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33489B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34E565C3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33489B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243DD07A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33489B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33489B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23A3F2E9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33489B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6FC9356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74F4F15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33489B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107BD720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2488123C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33489B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65AF37E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33489B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5D04771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33489B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5BAC287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33489B" w:rsidRPr="0033489B" w14:paraId="10164883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33489B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5E05F4E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33489B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15E3308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33489B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33489B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Pr="0033489B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3489B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Pr="0033489B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33489B" w:rsidRPr="0033489B" w14:paraId="619CEC7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EF78769" w:rsidR="005D55ED" w:rsidRPr="0033489B" w:rsidRDefault="0033489B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5</w:t>
            </w:r>
            <w:r w:rsidR="005D55ED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(за породичне куће)</w:t>
            </w:r>
          </w:p>
        </w:tc>
      </w:tr>
      <w:tr w:rsidR="0033489B" w:rsidRPr="0033489B" w14:paraId="13086117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4085A02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33489B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33489B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12267A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33489B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33489B" w:rsidRPr="0033489B" w14:paraId="067A64B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33489B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33489B" w:rsidRPr="0033489B" w14:paraId="006C890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204BC464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1839F4F2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37819B70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33489B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33489B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6F57D777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23F52D30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15DA9EB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33489B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69D5DDB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5C8C82BB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74671903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33489B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61EDC9F2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25CD5EF5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33489B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33489B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2A31911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49D999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33489B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33489B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1F8E6345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56CF53E8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Pr="0033489B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33489B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33489B" w:rsidRPr="0033489B" w14:paraId="24BEB52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33489B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392375D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33489B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33489B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23721E35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33489B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75B26A6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52E69317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33489B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43401B3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33489B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1FF3262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33489B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464688D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33489B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33489B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49E90A1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33489B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532A3A93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33489B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33489B" w:rsidRPr="0033489B" w14:paraId="5B18F985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33489B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33489B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770EFB0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33489B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33489B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633543FB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33489B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33489B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Pr="0033489B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33489B" w:rsidRPr="0033489B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3F2EC1BF" w:rsidR="009D3861" w:rsidRPr="0033489B" w:rsidRDefault="0033489B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  <w:t>6</w:t>
            </w:r>
            <w:bookmarkStart w:id="0" w:name="_GoBack"/>
            <w:bookmarkEnd w:id="0"/>
            <w:r w:rsidR="005D55ED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(</w:t>
            </w:r>
            <w:r w:rsidR="009D3861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 w:rsidRPr="0033489B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33489B" w:rsidRPr="0033489B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33489B" w:rsidRPr="0033489B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0</w:t>
            </w:r>
          </w:p>
        </w:tc>
      </w:tr>
      <w:tr w:rsidR="0033489B" w:rsidRPr="0033489B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33489B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33489B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33489B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стање 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33489B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33489B" w:rsidRPr="0033489B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33489B" w:rsidRPr="0033489B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33489B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33489B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33489B" w:rsidRPr="0033489B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33489B" w:rsidRPr="0033489B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33489B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33489B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33489B" w:rsidRPr="0033489B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33489B" w:rsidRPr="0033489B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Pr="0033489B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33489B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3489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33489B" w:rsidRPr="0033489B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33489B" w:rsidRPr="0033489B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33489B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3489B" w:rsidRPr="0033489B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33489B" w:rsidRPr="0033489B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3489B" w:rsidRPr="0033489B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33489B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33489B" w:rsidRPr="0033489B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489B" w:rsidRPr="0033489B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33489B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33489B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3489B" w:rsidRPr="0033489B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33489B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3489B" w:rsidRPr="0033489B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33489B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3489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33489B" w:rsidRPr="0033489B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33489B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33489B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33489B" w:rsidRPr="0033489B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33489B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33489B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489B" w:rsidRPr="0033489B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33489B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33489B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348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33489B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3489B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3489B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40069685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33489B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33489B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33489B">
        <w:rPr>
          <w:rFonts w:ascii="Times New Roman" w:hAnsi="Times New Roman" w:cs="Times New Roman"/>
          <w:bCs/>
          <w:sz w:val="24"/>
          <w:szCs w:val="24"/>
          <w:lang w:val="sr-Cyrl-CS"/>
        </w:rPr>
        <w:lastRenderedPageBreak/>
        <w:t>Уколико се два захтева оцене са истим бројем бодова, предност имају подносиоци пријава</w:t>
      </w:r>
      <w:r w:rsidRPr="0033489B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33489B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мањи.  </w:t>
      </w:r>
    </w:p>
    <w:p w14:paraId="758D43DF" w14:textId="77777777" w:rsidR="009D3861" w:rsidRPr="0033489B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33489B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33489B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33489B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5EBDDE" w14:textId="77777777" w:rsidR="002C7B1B" w:rsidRDefault="002C7B1B" w:rsidP="00CB7E8C">
      <w:pPr>
        <w:spacing w:after="0" w:line="240" w:lineRule="auto"/>
      </w:pPr>
      <w:r>
        <w:separator/>
      </w:r>
    </w:p>
  </w:endnote>
  <w:endnote w:type="continuationSeparator" w:id="0">
    <w:p w14:paraId="56910280" w14:textId="77777777" w:rsidR="002C7B1B" w:rsidRDefault="002C7B1B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E4750E" w14:textId="77777777" w:rsidR="002C7B1B" w:rsidRDefault="002C7B1B" w:rsidP="00CB7E8C">
      <w:pPr>
        <w:spacing w:after="0" w:line="240" w:lineRule="auto"/>
      </w:pPr>
      <w:r>
        <w:separator/>
      </w:r>
    </w:p>
  </w:footnote>
  <w:footnote w:type="continuationSeparator" w:id="0">
    <w:p w14:paraId="3900B727" w14:textId="77777777" w:rsidR="002C7B1B" w:rsidRDefault="002C7B1B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C7B1B"/>
    <w:rsid w:val="002D37E0"/>
    <w:rsid w:val="0033489B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06F56-4ED8-4FB2-BCBD-8C3B86C25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1498</Words>
  <Characters>854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Vuk</cp:lastModifiedBy>
  <cp:revision>5</cp:revision>
  <cp:lastPrinted>2021-07-21T07:14:00Z</cp:lastPrinted>
  <dcterms:created xsi:type="dcterms:W3CDTF">2022-05-23T12:25:00Z</dcterms:created>
  <dcterms:modified xsi:type="dcterms:W3CDTF">2023-07-25T06:12:00Z</dcterms:modified>
</cp:coreProperties>
</file>